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2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a/inter-tables</w:t>
      </w:r>
    </w:p>
    <w:p>
      <w:pPr>
        <w:pStyle w:val="Date"/>
      </w:pPr>
      <w:r>
        <w:t xml:space="preserve">2022-10-2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cale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iscar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_facto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cats)</w:t>
      </w:r>
    </w:p>
    <w:p>
      <w:pPr>
        <w:pStyle w:val="SourceCode"/>
      </w:pPr>
      <w:r>
        <w:rPr>
          <w:rStyle w:val="CommentTok"/>
        </w:rPr>
        <w:t xml:space="preserve"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dding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dding.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ding.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intra_data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PAPER_1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intra_ICC_all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intra_data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ra_data_a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ter=</w:t>
      </w:r>
      <w:r>
        <w:rPr>
          <w:rStyle w:val="StringTok"/>
        </w:rPr>
        <w:t xml:space="preserve">"co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wer=</w:t>
      </w:r>
      <w:r>
        <w:rPr>
          <w:rStyle w:val="StringTok"/>
        </w:rPr>
        <w:t xml:space="preserve">"Lower C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upper=</w:t>
      </w:r>
      <w:r>
        <w:rPr>
          <w:rStyle w:val="StringTok"/>
        </w:rPr>
        <w:t xml:space="preserve">"Upper C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intra_data_al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47b4904-2a8a-4826-880c-2e48e1867581" w:name="unnamed-chunk-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47b4904-2a8a-4826-880c-2e48e1867581"/>
      <w:r>
        <w:t xml:space="preserve">: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151"/>
        <w:gridCol w:w="1031"/>
        <w:gridCol w:w="1024"/>
        <w:gridCol w:w="1137"/>
        <w:gridCol w:w="850"/>
        <w:gridCol w:w="930"/>
      </w:tblGrid>
      <w:tr>
        <w:trPr>
          <w:cantSplit/>
          <w:trHeight w:val="354" w:hRule="auto"/>
          <w:tblHeader/>
        </w:trPr>
        header 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C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low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upp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ha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ter</w:t>
            </w:r>
          </w:p>
        </w:tc>
      </w:tr>
      <w:tr>
        <w:trPr>
          <w:cantSplit/>
          <w:trHeight w:val="362" w:hRule="auto"/>
        </w:trPr>
        body 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6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4.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4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5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4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8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6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16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hase_one_in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ra_data_a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h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ase 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hase_one_intr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ase 1 ICC statistics for IntraR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d3ffa48-bf28-49a9-a4eb-90c91da65edb" w:name="unnamed-chunk-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d3ffa48-bf28-49a9-a4eb-90c91da65edb"/>
      <w:r>
        <w:t xml:space="preserve">: </w:t>
      </w:r>
      <w:r>
        <w:t xml:space="preserve">Phase 1 ICC statistics for IntraR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151"/>
        <w:gridCol w:w="1031"/>
        <w:gridCol w:w="1024"/>
        <w:gridCol w:w="1137"/>
        <w:gridCol w:w="850"/>
        <w:gridCol w:w="930"/>
      </w:tblGrid>
      <w:tr>
        <w:trPr>
          <w:cantSplit/>
          <w:trHeight w:val="354" w:hRule="auto"/>
          <w:tblHeader/>
        </w:trPr>
        header 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C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low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upp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ha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ter</w:t>
            </w:r>
          </w:p>
        </w:tc>
      </w:tr>
      <w:tr>
        <w:trPr>
          <w:cantSplit/>
          <w:trHeight w:val="362" w:hRule="auto"/>
        </w:trPr>
        body 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6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4.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4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5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4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hase_one_intr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ct_rev</w:t>
      </w:r>
      <w:r>
        <w:rPr>
          <w:rStyle w:val="NormalTok"/>
        </w:rPr>
        <w:t xml:space="preserve">(measure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CC, 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rang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rat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hase 1 IntraRR, per individual ra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ICC reliability limits indicated by dashed lin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3D Measurement Abbrevi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ICC with 95% Confidence Interv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ntra_inter_tables_files/figure-docx/unnamed-chunk-6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hase_three_in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ra_data_a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h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ase 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hase_three_intr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ase 3 ICC statistics for IntraR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21d607f-ccb1-47a2-97a8-f138baba05b6" w:name="unnamed-chunk-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21d607f-ccb1-47a2-97a8-f138baba05b6"/>
      <w:r>
        <w:t xml:space="preserve">: </w:t>
      </w:r>
      <w:r>
        <w:t xml:space="preserve">Phase 3 ICC statistics for IntraR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951"/>
        <w:gridCol w:w="1031"/>
        <w:gridCol w:w="1024"/>
        <w:gridCol w:w="1137"/>
        <w:gridCol w:w="850"/>
        <w:gridCol w:w="930"/>
      </w:tblGrid>
      <w:tr>
        <w:trPr>
          <w:cantSplit/>
          <w:trHeight w:val="354" w:hRule="auto"/>
          <w:tblHeader/>
        </w:trPr>
        header 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C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low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upp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ha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ter</w:t>
            </w:r>
          </w:p>
        </w:tc>
      </w:tr>
      <w:tr>
        <w:trPr>
          <w:cantSplit/>
          <w:trHeight w:val="362" w:hRule="auto"/>
        </w:trPr>
        body 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8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6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hase_three_intr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ct_rev</w:t>
      </w:r>
      <w:r>
        <w:rPr>
          <w:rStyle w:val="NormalTok"/>
        </w:rPr>
        <w:t xml:space="preserve">(measure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CC, 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rang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rat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hase 3 IntraRR, per individual ra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ICC reliability limits indicated by dashed lin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3D Measurement Abbrevi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ICC with 95% Confidence Interv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ntra_inter_tables_files/figure-docx/unnamed-chunk-7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nter_data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PAPER_1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inter_ICC_all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ter_data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er_data_a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er=</w:t>
      </w:r>
      <w:r>
        <w:rPr>
          <w:rStyle w:val="StringTok"/>
        </w:rPr>
        <w:t xml:space="preserve">"Lower C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upper=</w:t>
      </w:r>
      <w:r>
        <w:rPr>
          <w:rStyle w:val="StringTok"/>
        </w:rPr>
        <w:t xml:space="preserve">"Upper C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inter_data_al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1a21fb5-49e0-4da8-b31f-1a2b18acc544" w:name="unnamed-chunk-9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1a21fb5-49e0-4da8-b31f-1a2b18acc544"/>
      <w:r>
        <w:t xml:space="preserve">: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071"/>
        <w:gridCol w:w="1151"/>
        <w:gridCol w:w="1024"/>
        <w:gridCol w:w="1137"/>
        <w:gridCol w:w="850"/>
      </w:tblGrid>
      <w:tr>
        <w:trPr>
          <w:cantSplit/>
          <w:trHeight w:val="354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C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low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upp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ha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R</w:t>
            </w:r>
          </w:p>
        </w:tc>
      </w:tr>
      <w:tr>
        <w:trPr>
          <w:cantSplit/>
          <w:trHeight w:val="36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1.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3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4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8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hase_one_i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er_data_a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h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ase 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hase_one_int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ase 1 ICC statistics for InterR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ac0ea55-1e8d-49fe-a1cb-4787b44b35e8" w:name="unnamed-chunk-1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ac0ea55-1e8d-49fe-a1cb-4787b44b35e8"/>
      <w:r>
        <w:t xml:space="preserve">: </w:t>
      </w:r>
      <w:r>
        <w:t xml:space="preserve">Phase 1 ICC statistics for InterR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951"/>
        <w:gridCol w:w="1031"/>
        <w:gridCol w:w="1024"/>
        <w:gridCol w:w="1137"/>
        <w:gridCol w:w="850"/>
      </w:tblGrid>
      <w:tr>
        <w:trPr>
          <w:cantSplit/>
          <w:trHeight w:val="354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C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low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upp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ha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R</w:t>
            </w:r>
          </w:p>
        </w:tc>
      </w:tr>
      <w:tr>
        <w:trPr>
          <w:cantSplit/>
          <w:trHeight w:val="36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hase_one_int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ct_rev</w:t>
      </w:r>
      <w:r>
        <w:rPr>
          <w:rStyle w:val="NormalTok"/>
        </w:rPr>
        <w:t xml:space="preserve">(measure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CC, 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rang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acet_grid(cols=vars(rater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hase 1 InterRR, for all rat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ICC reliability limits indicated by dashed lin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3D Measurement Abbrevi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ICC with 95% Confidence Interv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4158113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ntra_inter_tables_files/figure-docx/unnamed-chunk-10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158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hase_two_i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er_data_a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h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ase 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hase_two_int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ase 2 ICC statistics for InterR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937c231-ce36-4abc-a14b-506220799c0b" w:name="unnamed-chunk-1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937c231-ce36-4abc-a14b-506220799c0b"/>
      <w:r>
        <w:t xml:space="preserve">: </w:t>
      </w:r>
      <w:r>
        <w:t xml:space="preserve">Phase 2 ICC statistics for InterR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951"/>
        <w:gridCol w:w="1151"/>
        <w:gridCol w:w="1024"/>
        <w:gridCol w:w="1137"/>
        <w:gridCol w:w="850"/>
      </w:tblGrid>
      <w:tr>
        <w:trPr>
          <w:cantSplit/>
          <w:trHeight w:val="354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C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low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upp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ha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R</w:t>
            </w:r>
          </w:p>
        </w:tc>
      </w:tr>
      <w:tr>
        <w:trPr>
          <w:cantSplit/>
          <w:trHeight w:val="36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1.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hase_two_int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ct_rev</w:t>
      </w:r>
      <w:r>
        <w:rPr>
          <w:rStyle w:val="NormalTok"/>
        </w:rPr>
        <w:t xml:space="preserve">(measure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CC, 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rang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acet_grid(cols=vars(rater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hase 2 InterRR, for all rat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ICC reliability limits indicated by dashed lin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3D Measurement Abbrevi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ICC with 95% Confidence Interv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4158113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ntra_inter_tables_files/figure-docx/unnamed-chunk-11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158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hase_three_i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er_data_a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h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ase 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hase_three_int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ase 3 ICC statistics for InterR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17e7c3e-5b04-4a2c-8c49-072794571981" w:name="unnamed-chunk-1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17e7c3e-5b04-4a2c-8c49-072794571981"/>
      <w:r>
        <w:t xml:space="preserve">: </w:t>
      </w:r>
      <w:r>
        <w:t xml:space="preserve">Phase 3 ICC statistics for InterR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071"/>
        <w:gridCol w:w="1031"/>
        <w:gridCol w:w="1024"/>
        <w:gridCol w:w="1137"/>
        <w:gridCol w:w="850"/>
      </w:tblGrid>
      <w:tr>
        <w:trPr>
          <w:cantSplit/>
          <w:trHeight w:val="354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C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low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upp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ha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R</w:t>
            </w:r>
          </w:p>
        </w:tc>
      </w:tr>
      <w:tr>
        <w:trPr>
          <w:cantSplit/>
          <w:trHeight w:val="36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3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4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hase_three_int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ct_rev</w:t>
      </w:r>
      <w:r>
        <w:rPr>
          <w:rStyle w:val="NormalTok"/>
        </w:rPr>
        <w:t xml:space="preserve">(measure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CC, 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rang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acet_grid(cols=vars(rater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hase 3 InterRR, for all rat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ICC reliability limits indicated by dashed lin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3D Measurement Abbrevi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ICC with 95% Confidence Interv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4158113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ntra_inter_tables_files/figure-docx/unnamed-chunk-12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158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a/inter-tables</dc:title>
  <dc:creator/>
  <cp:keywords/>
  <dcterms:created xsi:type="dcterms:W3CDTF">2022-10-23T22:35:52Z</dcterms:created>
  <dcterms:modified xsi:type="dcterms:W3CDTF">2022-10-23T22:3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23</vt:lpwstr>
  </property>
  <property fmtid="{D5CDD505-2E9C-101B-9397-08002B2CF9AE}" pid="3" name="output">
    <vt:lpwstr/>
  </property>
</Properties>
</file>